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15d584623730489f4a17fab82055f46b17eec72"/>
    <w:p>
      <w:pPr>
        <w:pStyle w:val="Heading1"/>
      </w:pPr>
      <w:r>
        <w:t xml:space="preserve">Scholarship Application Letter for Systems Engineering Education in Chicago, United States</w:t>
      </w:r>
    </w:p>
    <w:p>
      <w:pPr>
        <w:pStyle w:val="FirstParagraph"/>
      </w:pPr>
      <w:r>
        <w:t xml:space="preserve">Dear Scholarship Selection Committee,</w:t>
      </w:r>
    </w:p>
    <w:p>
      <w:pPr>
        <w:pStyle w:val="BodyText"/>
      </w:pPr>
      <w:r>
        <w:t xml:space="preserve">It is with profound enthusiasm and a deep commitment to technological innovation that I submit this Scholarship Application Letter in support of my pursuit of advanced education as a Systems Engineer at an accredited institution within Chicago, United States. As a dedicated student with a proven aptitude for complex problem-solving and systems integration, I am eager to leverage the unparalleled resources of Chicago’s academic and industrial ecosystem to contribute meaningfully to the future of engineering in our rapidly evolving digital landscape. This Scholarship Application Letter articulates my academic trajectory, professional aspirations as a Systems Engineer, and unwavering commitment to thriving within the dynamic environment of United States Chicago.</w:t>
      </w:r>
    </w:p>
    <w:p>
      <w:pPr>
        <w:pStyle w:val="BodyText"/>
      </w:pPr>
      <w:r>
        <w:t xml:space="preserve">My academic journey has been defined by an insatiable curiosity about how interconnected systems function and optimize across domains. In my undergraduate studies in Computer Engineering at the University of Illinois at Urbana-Champaign, I consistently ranked in the top 10% of my cohort while leading a team to develop a predictive maintenance algorithm for industrial machinery—a project that demanded holistic understanding of hardware-software interactions, data analytics, and operational constraints. This experience crystallized my passion for Systems Engineering as the critical discipline bridging theoretical concepts with real-world implementation. I recognized that true innovation occurs not in isolated silos but through the strategic orchestration of diverse technical components—a principle central to the Systems Engineer’s role in modern infrastructure.</w:t>
      </w:r>
    </w:p>
    <w:p>
      <w:pPr>
        <w:pStyle w:val="BodyText"/>
      </w:pPr>
      <w:r>
        <w:t xml:space="preserve">My decision to focus on Systems Engineering stems from a conviction that this field is uniquely positioned to address global challenges, particularly within smart city frameworks. Chicago, as a premier hub for urban innovation within the United States, presents an ideal environment for this specialization. The city’s initiatives like</w:t>
      </w:r>
      <w:r>
        <w:t xml:space="preserve"> </w:t>
      </w:r>
      <w:r>
        <w:rPr>
          <w:iCs/>
          <w:i/>
        </w:rPr>
        <w:t xml:space="preserve">Smart City Chicago</w:t>
      </w:r>
      <w:r>
        <w:t xml:space="preserve">, its partnership with Argonne National Laboratory on grid modernization projects, and the presence of industry leaders such as Boeing (with its advanced systems integration centers), Accenture’s global technology hub, and numerous startups focused on IoT solutions exemplify the critical need for skilled Systems Engineers. I have closely followed how these entities deploy systems thinking to enhance public transit efficiency (e.g., CTA’s data-driven routing), energy distribution networks, and emergency response coordination—all areas where my technical foundation aligns with Chicago’s strategic priorities. Pursuing my graduate studies here allows me to directly engage with these challenges through coursework, industry collaborations, and hands-on research opportunities unavailable elsewhere.</w:t>
      </w:r>
    </w:p>
    <w:p>
      <w:pPr>
        <w:pStyle w:val="BodyText"/>
      </w:pPr>
      <w:r>
        <w:t xml:space="preserve">Chicago’s unique position within the United States Chicago ecosystem is a decisive factor in my academic strategy. Unlike coastal tech centers, Chicago offers a more accessible entry point for emerging engineers to collaborate closely with diverse industries—from manufacturing to healthcare—without the overwhelming scale of Silicon Valley or New York City. The city’s strong university-industry partnerships (e.g., Illinois Institute of Technology’s Systems Engineering program, DePaul University’s technology incubators) provide a seamless pipeline from classroom learning to workplace application. I am particularly drawn to the curriculum at [Specific University Name, e.g., Illinois Tech] that emphasizes systems architecture for critical infrastructure and human-centered design methodologies—competencies directly applicable to Chicago’s urban renewal projects. This alignment ensures my education will not remain theoretical but will actively contribute to the city’s technological advancement.</w:t>
      </w:r>
    </w:p>
    <w:p>
      <w:pPr>
        <w:pStyle w:val="BodyText"/>
      </w:pPr>
      <w:r>
        <w:t xml:space="preserve">My professional goals as a Systems Engineer are firmly rooted in serving Chicago and its role within the United States. I envision designing scalable, resilient systems that support equitable urban development—such as optimizing water management networks for climate resilience or developing AI-driven traffic systems that reduce commute times for underserved neighborhoods. The city’s diverse population and complex infrastructure demand engineering solutions with cultural sensitivity and robustness; my background in community outreach (including mentoring high school students in STEM programs through the Chicago Public Schools’ partnership initiatives) has prepared me to consider these dimensions. I am not merely seeking a technical role but aiming to become a leader who bridges the gap between engineering excellence and societal impact—a mission that requires both advanced education and deep local engagement.</w:t>
      </w:r>
    </w:p>
    <w:p>
      <w:pPr>
        <w:pStyle w:val="BodyText"/>
      </w:pPr>
      <w:r>
        <w:t xml:space="preserve">This scholarship would be transformative for my academic journey in United States Chicago. The financial support is essential to alleviate the burden of tuition and living expenses, allowing me to fully immerse myself in research collaborations with faculty like Dr. [Name], whose work on distributed systems security directly mirrors my interests. Without this funding, I would face significant barriers to accessing the resources required for graduate-level study—particularly in a high-cost city like Chicago where part-time work could compromise the intensity of my academic focus. This Scholarship Application Letter is therefore not merely an appeal for aid but a testament to my readiness to maximize every opportunity provided.</w:t>
      </w:r>
    </w:p>
    <w:p>
      <w:pPr>
        <w:pStyle w:val="BodyText"/>
      </w:pPr>
      <w:r>
        <w:t xml:space="preserve">Furthermore, I am committed to giving back to the Chicago community that would nurture my growth. Upon graduation, I plan to join a local engineering firm or tech startup focused on civic infrastructure, contributing directly to projects like the City’s Smart Lighting Initiative or its partnership with Microsoft for digital equity. I will also volunteer with organizations such as TechGirlz Chicago and the Urban Technology Alliance to mentor underrepresented students in Systems Engineering—a cycle of empowerment that mirrors Chicago’s own spirit of community-driven innovation.</w:t>
      </w:r>
    </w:p>
    <w:p>
      <w:pPr>
        <w:pStyle w:val="BodyText"/>
      </w:pPr>
      <w:r>
        <w:t xml:space="preserve">In conclusion, my academic rigor, clear vision for applying Systems Engineering to solve critical urban challenges, and deep commitment to thriving within United States Chicago make me an ideal candidate for this scholarship. I am not asking merely for financial assistance but seeking a partnership in cultivating the next generation of engineering leaders who will shape the future of our city and nation. The opportunity to study, collaborate, and innovate within Chicago’s vibrant ecosystem is indispensable to my development as a Systems Engineer—and I am eager to prove my dedication through tangible contributions from day one.</w:t>
      </w:r>
    </w:p>
    <w:p>
      <w:pPr>
        <w:pStyle w:val="BodyText"/>
      </w:pPr>
      <w:r>
        <w:t xml:space="preserve">Thank you for considering my Scholarship Application Letter. I welcome the opportunity to discuss how my background, goals, and passion for Systems Engineering align with the mission of your scholarship program and Chicago’s technological advancement within the United Stat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11T06:49:57Z</dcterms:created>
  <dcterms:modified xsi:type="dcterms:W3CDTF">2025-12-11T06:49:57Z</dcterms:modified>
</cp:coreProperties>
</file>

<file path=docProps/custom.xml><?xml version="1.0" encoding="utf-8"?>
<Properties xmlns="http://schemas.openxmlformats.org/officeDocument/2006/custom-properties" xmlns:vt="http://schemas.openxmlformats.org/officeDocument/2006/docPropsVTypes"/>
</file>